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F24BD" w14:textId="77777777" w:rsidR="009448D8" w:rsidRPr="009448D8" w:rsidRDefault="009448D8" w:rsidP="00642602">
      <w:pPr>
        <w:rPr>
          <w:b/>
          <w:bCs/>
          <w:sz w:val="24"/>
          <w:szCs w:val="24"/>
        </w:rPr>
      </w:pPr>
      <w:r w:rsidRPr="009448D8">
        <w:rPr>
          <w:b/>
          <w:bCs/>
          <w:sz w:val="24"/>
          <w:szCs w:val="24"/>
        </w:rPr>
        <w:t>Getting started</w:t>
      </w:r>
    </w:p>
    <w:p w14:paraId="3E067467" w14:textId="72C97735" w:rsidR="00642602" w:rsidRDefault="00642602" w:rsidP="00642602">
      <w:pPr>
        <w:rPr>
          <w:b/>
          <w:bCs/>
        </w:rPr>
      </w:pPr>
      <w:r>
        <w:rPr>
          <w:b/>
          <w:bCs/>
        </w:rPr>
        <w:t xml:space="preserve">Logging in: </w:t>
      </w:r>
      <w:hyperlink r:id="rId7" w:history="1">
        <w:r w:rsidRPr="004322A1">
          <w:rPr>
            <w:rStyle w:val="Hyperlink"/>
            <w:b/>
            <w:bCs/>
          </w:rPr>
          <w:t>http://migrationpartnership.org.uk/</w:t>
        </w:r>
        <w:r w:rsidRPr="00642602">
          <w:rPr>
            <w:rStyle w:val="Hyperlink"/>
            <w:b/>
            <w:bCs/>
            <w:color w:val="FF0000"/>
          </w:rPr>
          <w:t>sansfrontier</w:t>
        </w:r>
      </w:hyperlink>
      <w:r w:rsidRPr="00642602">
        <w:rPr>
          <w:b/>
          <w:bCs/>
        </w:rPr>
        <w:t xml:space="preserve"> </w:t>
      </w:r>
      <w:r>
        <w:rPr>
          <w:b/>
          <w:bCs/>
        </w:rPr>
        <w:t xml:space="preserve"> - </w:t>
      </w:r>
    </w:p>
    <w:p w14:paraId="3058C9D7" w14:textId="124A0DF7" w:rsidR="00642602" w:rsidRDefault="00642602" w:rsidP="00642602">
      <w:pPr>
        <w:rPr>
          <w:b/>
          <w:bCs/>
        </w:rPr>
      </w:pPr>
      <w:r>
        <w:rPr>
          <w:b/>
          <w:bCs/>
        </w:rPr>
        <w:t xml:space="preserve">Please bookmark this URL </w:t>
      </w:r>
      <w:r w:rsidRPr="00642602">
        <w:t>in your browser</w:t>
      </w:r>
    </w:p>
    <w:p w14:paraId="291594D4" w14:textId="7EA91328" w:rsidR="00642602" w:rsidRPr="00642602" w:rsidRDefault="00642602" w:rsidP="00642602">
      <w:r>
        <w:rPr>
          <w:b/>
          <w:bCs/>
        </w:rPr>
        <w:t xml:space="preserve">Please also reset your password to something secure, asap. </w:t>
      </w:r>
      <w:r w:rsidRPr="00642602">
        <w:t xml:space="preserve">A secure password is usually three words long with a mixture of </w:t>
      </w:r>
      <w:proofErr w:type="gramStart"/>
      <w:r w:rsidRPr="00642602">
        <w:t>upper and lower case</w:t>
      </w:r>
      <w:proofErr w:type="gramEnd"/>
      <w:r w:rsidRPr="00642602">
        <w:t xml:space="preserve"> letters, number and symbol – </w:t>
      </w:r>
      <w:proofErr w:type="spellStart"/>
      <w:r w:rsidRPr="00642602">
        <w:t>Eg</w:t>
      </w:r>
      <w:proofErr w:type="spellEnd"/>
      <w:r w:rsidRPr="00642602">
        <w:t xml:space="preserve"> BorisPaints100Buses!</w:t>
      </w:r>
    </w:p>
    <w:p w14:paraId="2E6607FF" w14:textId="55D45DD0" w:rsidR="00642602" w:rsidRDefault="00642602" w:rsidP="00642602">
      <w:pPr>
        <w:rPr>
          <w:b/>
          <w:bCs/>
        </w:rPr>
      </w:pPr>
      <w:r>
        <w:rPr>
          <w:b/>
          <w:bCs/>
        </w:rPr>
        <w:t>You will be reviewing Posts (3</w:t>
      </w:r>
      <w:r w:rsidRPr="00642602">
        <w:rPr>
          <w:b/>
          <w:bCs/>
          <w:vertAlign w:val="superscript"/>
        </w:rPr>
        <w:t>rd</w:t>
      </w:r>
      <w:r>
        <w:rPr>
          <w:b/>
          <w:bCs/>
        </w:rPr>
        <w:t xml:space="preserve"> option down on l</w:t>
      </w:r>
      <w:r w:rsidR="009448D8">
        <w:rPr>
          <w:b/>
          <w:bCs/>
        </w:rPr>
        <w:t>e</w:t>
      </w:r>
      <w:r>
        <w:rPr>
          <w:b/>
          <w:bCs/>
        </w:rPr>
        <w:t>ft hand side)</w:t>
      </w:r>
    </w:p>
    <w:p w14:paraId="41A146CA" w14:textId="4F15BE7B" w:rsidR="00642602" w:rsidRDefault="00642602" w:rsidP="009448D8">
      <w:pPr>
        <w:ind w:firstLine="709"/>
        <w:rPr>
          <w:b/>
          <w:bCs/>
        </w:rPr>
      </w:pPr>
      <w:r w:rsidRPr="00642602">
        <w:rPr>
          <w:b/>
          <w:bCs/>
        </w:rPr>
        <w:drawing>
          <wp:inline distT="0" distB="0" distL="0" distR="0" wp14:anchorId="10396468" wp14:editId="4DF817C8">
            <wp:extent cx="4196467" cy="1819275"/>
            <wp:effectExtent l="0" t="0" r="0" b="0"/>
            <wp:docPr id="8590198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1981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9035" cy="1820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FA446" w14:textId="77777777" w:rsidR="009448D8" w:rsidRDefault="00642602" w:rsidP="009448D8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009448D8">
        <w:rPr>
          <w:b/>
          <w:bCs/>
          <w:sz w:val="24"/>
          <w:szCs w:val="24"/>
        </w:rPr>
        <w:t xml:space="preserve"> </w:t>
      </w:r>
    </w:p>
    <w:p w14:paraId="06D99AA2" w14:textId="15F20C54" w:rsidR="00642602" w:rsidRPr="009448D8" w:rsidRDefault="00642602">
      <w:pPr>
        <w:rPr>
          <w:b/>
          <w:bCs/>
          <w:sz w:val="20"/>
          <w:szCs w:val="20"/>
        </w:rPr>
      </w:pPr>
      <w:r w:rsidRPr="009448D8">
        <w:rPr>
          <w:b/>
          <w:bCs/>
        </w:rPr>
        <w:t xml:space="preserve">Your role is to check that all the elements are in </w:t>
      </w:r>
      <w:proofErr w:type="gramStart"/>
      <w:r w:rsidRPr="009448D8">
        <w:rPr>
          <w:b/>
          <w:bCs/>
        </w:rPr>
        <w:t>place</w:t>
      </w:r>
      <w:proofErr w:type="gramEnd"/>
      <w:r w:rsidRPr="009448D8">
        <w:rPr>
          <w:b/>
          <w:bCs/>
        </w:rPr>
        <w:t xml:space="preserve">  </w:t>
      </w:r>
    </w:p>
    <w:p w14:paraId="6A2995BC" w14:textId="36F29236" w:rsidR="00642602" w:rsidRDefault="00642602" w:rsidP="00642602">
      <w:pPr>
        <w:pStyle w:val="ListParagraph"/>
        <w:numPr>
          <w:ilvl w:val="0"/>
          <w:numId w:val="2"/>
        </w:numPr>
        <w:rPr>
          <w:b/>
          <w:bCs/>
        </w:rPr>
      </w:pPr>
      <w:r w:rsidRPr="00642602">
        <w:rPr>
          <w:b/>
          <w:bCs/>
        </w:rPr>
        <w:t xml:space="preserve">a </w:t>
      </w:r>
      <w:r>
        <w:rPr>
          <w:b/>
          <w:bCs/>
        </w:rPr>
        <w:t xml:space="preserve">good </w:t>
      </w:r>
      <w:r w:rsidRPr="00642602">
        <w:rPr>
          <w:b/>
          <w:bCs/>
        </w:rPr>
        <w:t xml:space="preserve">title, </w:t>
      </w:r>
    </w:p>
    <w:p w14:paraId="4A2228C3" w14:textId="411BD8DC" w:rsidR="00642602" w:rsidRDefault="00642602" w:rsidP="0064260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coherent </w:t>
      </w:r>
      <w:r w:rsidRPr="00642602">
        <w:rPr>
          <w:b/>
          <w:bCs/>
        </w:rPr>
        <w:t xml:space="preserve">body text, </w:t>
      </w:r>
    </w:p>
    <w:p w14:paraId="72E5F88D" w14:textId="586231ED" w:rsidR="00642602" w:rsidRDefault="00642602" w:rsidP="00642602">
      <w:pPr>
        <w:pStyle w:val="ListParagraph"/>
        <w:numPr>
          <w:ilvl w:val="0"/>
          <w:numId w:val="2"/>
        </w:numPr>
        <w:rPr>
          <w:b/>
          <w:bCs/>
        </w:rPr>
      </w:pPr>
      <w:r w:rsidRPr="00642602">
        <w:rPr>
          <w:b/>
          <w:bCs/>
        </w:rPr>
        <w:t>attachments or embedded documents</w:t>
      </w:r>
    </w:p>
    <w:p w14:paraId="40D69856" w14:textId="114572BB" w:rsidR="00FF061C" w:rsidRDefault="00642602" w:rsidP="00FF061C">
      <w:pPr>
        <w:pStyle w:val="ListParagraph"/>
        <w:numPr>
          <w:ilvl w:val="0"/>
          <w:numId w:val="2"/>
        </w:numPr>
        <w:rPr>
          <w:b/>
          <w:bCs/>
        </w:rPr>
      </w:pPr>
      <w:r w:rsidRPr="003A3A51">
        <w:rPr>
          <w:b/>
          <w:bCs/>
        </w:rPr>
        <w:t xml:space="preserve">the post is properly </w:t>
      </w:r>
      <w:proofErr w:type="gramStart"/>
      <w:r w:rsidRPr="003A3A51">
        <w:rPr>
          <w:b/>
          <w:bCs/>
        </w:rPr>
        <w:t>cat</w:t>
      </w:r>
      <w:r w:rsidR="00FF061C">
        <w:rPr>
          <w:b/>
          <w:bCs/>
        </w:rPr>
        <w:t>e</w:t>
      </w:r>
      <w:r w:rsidR="003A3A51" w:rsidRPr="003A3A51">
        <w:rPr>
          <w:b/>
          <w:bCs/>
        </w:rPr>
        <w:t>gorised</w:t>
      </w:r>
      <w:proofErr w:type="gramEnd"/>
      <w:r w:rsidR="003A3A51" w:rsidRPr="003A3A51">
        <w:rPr>
          <w:b/>
          <w:bCs/>
        </w:rPr>
        <w:t xml:space="preserve"> </w:t>
      </w:r>
    </w:p>
    <w:p w14:paraId="4D7F5DE7" w14:textId="455860BB" w:rsidR="00FF061C" w:rsidRPr="00FF061C" w:rsidRDefault="00FF061C" w:rsidP="00FF061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You’ve previewed the post to see what it looks like</w:t>
      </w:r>
    </w:p>
    <w:p w14:paraId="39ED60F2" w14:textId="77777777" w:rsidR="003A3A51" w:rsidRPr="003A3A51" w:rsidRDefault="003A3A51" w:rsidP="003A3A51">
      <w:pPr>
        <w:pStyle w:val="ListParagraph"/>
        <w:rPr>
          <w:b/>
          <w:bCs/>
        </w:rPr>
      </w:pPr>
    </w:p>
    <w:p w14:paraId="0D1B87CC" w14:textId="085D6634" w:rsidR="00642602" w:rsidRPr="00642602" w:rsidRDefault="00642602" w:rsidP="0064260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 good title</w:t>
      </w:r>
    </w:p>
    <w:p w14:paraId="53322B15" w14:textId="433960BE" w:rsidR="00620718" w:rsidRDefault="003A3A51">
      <w:r w:rsidRPr="003A3A51">
        <w:t>M</w:t>
      </w:r>
      <w:r w:rsidR="00620718">
        <w:t xml:space="preserve">ake sure that anyone skimming the weekly digest can understand what the article is </w:t>
      </w:r>
      <w:proofErr w:type="gramStart"/>
      <w:r w:rsidR="00620718">
        <w:t>about</w:t>
      </w:r>
      <w:proofErr w:type="gramEnd"/>
      <w:r w:rsidR="00620718">
        <w:t xml:space="preserve"> </w:t>
      </w:r>
    </w:p>
    <w:p w14:paraId="05329C56" w14:textId="30A6F1D5" w:rsidR="00620718" w:rsidRDefault="00620718" w:rsidP="003A3A51">
      <w:pPr>
        <w:pStyle w:val="ListParagraph"/>
        <w:numPr>
          <w:ilvl w:val="0"/>
          <w:numId w:val="4"/>
        </w:numPr>
        <w:rPr>
          <w:i/>
          <w:iCs/>
        </w:rPr>
      </w:pPr>
      <w:r w:rsidRPr="003A3A51">
        <w:rPr>
          <w:i/>
          <w:iCs/>
        </w:rPr>
        <w:t>Sometimes this means rewriting the title.</w:t>
      </w:r>
    </w:p>
    <w:p w14:paraId="6E54CF64" w14:textId="6B34C667" w:rsidR="003A3A51" w:rsidRPr="003A3A51" w:rsidRDefault="003A3A51" w:rsidP="003A3A51">
      <w:pPr>
        <w:pStyle w:val="ListParagraph"/>
        <w:numPr>
          <w:ilvl w:val="0"/>
          <w:numId w:val="4"/>
        </w:numPr>
        <w:rPr>
          <w:i/>
          <w:iCs/>
        </w:rPr>
      </w:pPr>
      <w:r>
        <w:rPr>
          <w:i/>
          <w:iCs/>
        </w:rPr>
        <w:t>It’s usually helpful to put the date of an event into the title – including the year (</w:t>
      </w:r>
      <w:proofErr w:type="spellStart"/>
      <w:proofErr w:type="gramStart"/>
      <w:r>
        <w:rPr>
          <w:i/>
          <w:iCs/>
        </w:rPr>
        <w:t>eg</w:t>
      </w:r>
      <w:proofErr w:type="spellEnd"/>
      <w:proofErr w:type="gramEnd"/>
      <w:r>
        <w:rPr>
          <w:i/>
          <w:iCs/>
        </w:rPr>
        <w:t xml:space="preserve"> 2023)</w:t>
      </w:r>
    </w:p>
    <w:p w14:paraId="68B25233" w14:textId="0B413E54" w:rsidR="003A3A51" w:rsidRDefault="003A3A51" w:rsidP="003A3A51">
      <w:pPr>
        <w:pStyle w:val="ListParagraph"/>
        <w:numPr>
          <w:ilvl w:val="0"/>
          <w:numId w:val="4"/>
        </w:numPr>
        <w:rPr>
          <w:i/>
          <w:iCs/>
        </w:rPr>
      </w:pPr>
      <w:r w:rsidRPr="003A3A51">
        <w:rPr>
          <w:i/>
          <w:iCs/>
        </w:rPr>
        <w:t xml:space="preserve">With jobs we follow the following formula: Name of job, hours a week, pay pro rata, location </w:t>
      </w:r>
      <w:proofErr w:type="gramStart"/>
      <w:r w:rsidRPr="003A3A51">
        <w:rPr>
          <w:i/>
          <w:iCs/>
        </w:rPr>
        <w:t>organisation</w:t>
      </w:r>
      <w:proofErr w:type="gramEnd"/>
    </w:p>
    <w:p w14:paraId="44692A1A" w14:textId="77777777" w:rsidR="003A3A51" w:rsidRDefault="003A3A51" w:rsidP="003A3A51">
      <w:pPr>
        <w:pStyle w:val="ListParagraph"/>
        <w:ind w:left="360"/>
        <w:rPr>
          <w:i/>
          <w:iCs/>
        </w:rPr>
      </w:pPr>
    </w:p>
    <w:p w14:paraId="62EEAA69" w14:textId="1DDD0DDA" w:rsidR="003A3A51" w:rsidRDefault="003A3A51" w:rsidP="003A3A51">
      <w:pPr>
        <w:pStyle w:val="ListParagraph"/>
        <w:numPr>
          <w:ilvl w:val="0"/>
          <w:numId w:val="3"/>
        </w:numPr>
        <w:rPr>
          <w:b/>
          <w:bCs/>
        </w:rPr>
      </w:pPr>
      <w:r w:rsidRPr="003A3A51">
        <w:rPr>
          <w:b/>
          <w:bCs/>
        </w:rPr>
        <w:t>Coherent body text</w:t>
      </w:r>
    </w:p>
    <w:p w14:paraId="59D4FDA0" w14:textId="482D7C93" w:rsidR="003A3A51" w:rsidRPr="003A3A51" w:rsidRDefault="003A3A51" w:rsidP="003A3A51">
      <w:pPr>
        <w:pStyle w:val="ListParagraph"/>
        <w:numPr>
          <w:ilvl w:val="0"/>
          <w:numId w:val="5"/>
        </w:numPr>
      </w:pPr>
      <w:r w:rsidRPr="003A3A51">
        <w:rPr>
          <w:b/>
          <w:bCs/>
        </w:rPr>
        <w:t>Editing:</w:t>
      </w:r>
      <w:r>
        <w:t xml:space="preserve"> </w:t>
      </w:r>
      <w:r w:rsidRPr="003A3A51">
        <w:t xml:space="preserve">It’s fine to edit things if crucial info is missing, or it doesn’t make sense. </w:t>
      </w:r>
    </w:p>
    <w:p w14:paraId="23F057E3" w14:textId="649BE1C1" w:rsidR="003A3A51" w:rsidRDefault="003A3A51" w:rsidP="003A3A51">
      <w:pPr>
        <w:pStyle w:val="ListParagraph"/>
        <w:numPr>
          <w:ilvl w:val="0"/>
          <w:numId w:val="5"/>
        </w:numPr>
      </w:pPr>
      <w:r w:rsidRPr="003A3A51">
        <w:rPr>
          <w:b/>
          <w:bCs/>
        </w:rPr>
        <w:t xml:space="preserve">Events: </w:t>
      </w:r>
      <w:r w:rsidRPr="003A3A51">
        <w:t>If it’s an event people will need to know what, when, and where</w:t>
      </w:r>
      <w:r>
        <w:t xml:space="preserve"> it is happening. Sometimes this missing info can be embedded in an </w:t>
      </w:r>
      <w:proofErr w:type="gramStart"/>
      <w:r>
        <w:t>attachment</w:t>
      </w:r>
      <w:proofErr w:type="gramEnd"/>
      <w:r w:rsidRPr="00620718">
        <w:rPr>
          <w:b/>
          <w:bCs/>
        </w:rPr>
        <w:t xml:space="preserve"> </w:t>
      </w:r>
      <w:r w:rsidRPr="003A3A51">
        <w:t xml:space="preserve"> </w:t>
      </w:r>
    </w:p>
    <w:p w14:paraId="1B8B246C" w14:textId="77777777" w:rsidR="00FF061C" w:rsidRDefault="00FF061C" w:rsidP="00FF061C">
      <w:pPr>
        <w:pStyle w:val="ListParagraph"/>
        <w:numPr>
          <w:ilvl w:val="0"/>
          <w:numId w:val="5"/>
        </w:numPr>
      </w:pPr>
      <w:r w:rsidRPr="00FF061C">
        <w:rPr>
          <w:b/>
          <w:bCs/>
        </w:rPr>
        <w:t>No Links</w:t>
      </w:r>
      <w:r>
        <w:t xml:space="preserve"> - If there are no links, are there any you could find easily? </w:t>
      </w:r>
      <w:proofErr w:type="spellStart"/>
      <w:proofErr w:type="gramStart"/>
      <w:r>
        <w:t>eg</w:t>
      </w:r>
      <w:proofErr w:type="spellEnd"/>
      <w:proofErr w:type="gramEnd"/>
      <w:r>
        <w:t xml:space="preserve"> if a film is being advertised, is the trailer on </w:t>
      </w:r>
      <w:proofErr w:type="spellStart"/>
      <w:r>
        <w:t>youtube</w:t>
      </w:r>
      <w:proofErr w:type="spellEnd"/>
      <w:r>
        <w:t xml:space="preserve">? </w:t>
      </w:r>
    </w:p>
    <w:p w14:paraId="2729D698" w14:textId="77777777" w:rsidR="003A3A51" w:rsidRPr="009841C5" w:rsidRDefault="003A3A51" w:rsidP="009841C5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9841C5">
        <w:rPr>
          <w:b/>
          <w:bCs/>
        </w:rPr>
        <w:t>U</w:t>
      </w:r>
      <w:r w:rsidRPr="009841C5">
        <w:rPr>
          <w:b/>
          <w:bCs/>
        </w:rPr>
        <w:t>n-formatting text:</w:t>
      </w:r>
      <w:r w:rsidRPr="003A3A51">
        <w:t xml:space="preserve"> If you are copying info from another place (eg a document or an email) please remove the </w:t>
      </w:r>
      <w:proofErr w:type="gramStart"/>
      <w:r w:rsidRPr="003A3A51">
        <w:t>formatting  -</w:t>
      </w:r>
      <w:proofErr w:type="gramEnd"/>
      <w:r w:rsidRPr="003A3A51">
        <w:t xml:space="preserve"> you can do this by pasting the original text into something like Notepad (Windows) or TextEdit (Mac)  - before pasting the unformatted text into the Blog post</w:t>
      </w:r>
    </w:p>
    <w:p w14:paraId="433D6622" w14:textId="77777777" w:rsidR="003A3A51" w:rsidRDefault="003A3A51" w:rsidP="003A3A51">
      <w:pPr>
        <w:pStyle w:val="ListParagraph"/>
        <w:numPr>
          <w:ilvl w:val="0"/>
          <w:numId w:val="5"/>
        </w:numPr>
        <w:spacing w:after="0"/>
        <w:ind w:left="714" w:hanging="357"/>
        <w:contextualSpacing w:val="0"/>
        <w:rPr>
          <w:sz w:val="32"/>
          <w:szCs w:val="32"/>
        </w:rPr>
      </w:pPr>
      <w:r w:rsidRPr="003A3A51">
        <w:rPr>
          <w:b/>
          <w:bCs/>
        </w:rPr>
        <w:lastRenderedPageBreak/>
        <w:t>Formatting text</w:t>
      </w:r>
      <w:r>
        <w:t xml:space="preserve"> </w:t>
      </w:r>
      <w:r w:rsidRPr="003A3A51">
        <w:rPr>
          <w:b/>
          <w:bCs/>
        </w:rPr>
        <w:t xml:space="preserve">– </w:t>
      </w:r>
      <w:r w:rsidRPr="00620718">
        <w:t>generally we DON’T DO ALL CAPITALS</w:t>
      </w:r>
      <w:r w:rsidRPr="003A3A51">
        <w:rPr>
          <w:b/>
          <w:bCs/>
        </w:rPr>
        <w:t xml:space="preserve"> </w:t>
      </w:r>
      <w:r>
        <w:t xml:space="preserve">or things in </w:t>
      </w:r>
      <w:r w:rsidRPr="003A3A51">
        <w:rPr>
          <w:sz w:val="32"/>
          <w:szCs w:val="32"/>
        </w:rPr>
        <w:t xml:space="preserve">different fonts/ sizes. </w:t>
      </w:r>
      <w:r w:rsidRPr="00620718">
        <w:t xml:space="preserve">The default is 12 </w:t>
      </w:r>
      <w:proofErr w:type="gramStart"/>
      <w:r w:rsidRPr="00620718">
        <w:t>point</w:t>
      </w:r>
      <w:proofErr w:type="gramEnd"/>
      <w:r w:rsidRPr="00620718">
        <w:t xml:space="preserve"> for Paragraph/body text.</w:t>
      </w:r>
      <w:r w:rsidRPr="003A3A51">
        <w:rPr>
          <w:sz w:val="32"/>
          <w:szCs w:val="32"/>
        </w:rPr>
        <w:t xml:space="preserve"> </w:t>
      </w:r>
    </w:p>
    <w:p w14:paraId="08A1C436" w14:textId="514AF247" w:rsidR="003A3A51" w:rsidRPr="009841C5" w:rsidRDefault="003A3A51" w:rsidP="003A3A51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3A3A51">
        <w:rPr>
          <w:b/>
          <w:bCs/>
        </w:rPr>
        <w:t>Links</w:t>
      </w:r>
      <w:r>
        <w:t xml:space="preserve"> – Please check these to make sure they are working. If they don’t work, remove them (and maybe email the organiser?)</w:t>
      </w:r>
    </w:p>
    <w:p w14:paraId="139A3E3C" w14:textId="77777777" w:rsidR="009841C5" w:rsidRPr="003A3A51" w:rsidRDefault="009841C5" w:rsidP="009841C5">
      <w:pPr>
        <w:pStyle w:val="ListParagraph"/>
        <w:rPr>
          <w:sz w:val="32"/>
          <w:szCs w:val="32"/>
        </w:rPr>
      </w:pPr>
    </w:p>
    <w:p w14:paraId="40F10A1C" w14:textId="262050B3" w:rsidR="003A3A51" w:rsidRPr="009841C5" w:rsidRDefault="009841C5" w:rsidP="009841C5">
      <w:pPr>
        <w:pStyle w:val="ListParagraph"/>
        <w:numPr>
          <w:ilvl w:val="0"/>
          <w:numId w:val="3"/>
        </w:numPr>
        <w:rPr>
          <w:b/>
          <w:bCs/>
        </w:rPr>
      </w:pPr>
      <w:r w:rsidRPr="009841C5">
        <w:rPr>
          <w:b/>
          <w:bCs/>
        </w:rPr>
        <w:t>Attachments</w:t>
      </w:r>
      <w:r w:rsidR="00FF061C">
        <w:rPr>
          <w:b/>
          <w:bCs/>
        </w:rPr>
        <w:t xml:space="preserve"> or embedded documents</w:t>
      </w:r>
    </w:p>
    <w:p w14:paraId="6DD82E4F" w14:textId="6DF89F52" w:rsidR="009841C5" w:rsidRDefault="009841C5" w:rsidP="009841C5">
      <w:pPr>
        <w:pStyle w:val="ListParagraph"/>
        <w:numPr>
          <w:ilvl w:val="0"/>
          <w:numId w:val="5"/>
        </w:numPr>
      </w:pPr>
      <w:r w:rsidRPr="003A3A51">
        <w:rPr>
          <w:b/>
          <w:bCs/>
        </w:rPr>
        <w:t>Check to see if there are attachments</w:t>
      </w:r>
      <w:r w:rsidR="00FF061C">
        <w:rPr>
          <w:b/>
          <w:bCs/>
        </w:rPr>
        <w:t xml:space="preserve"> or links</w:t>
      </w:r>
      <w:r>
        <w:rPr>
          <w:b/>
          <w:bCs/>
        </w:rPr>
        <w:t xml:space="preserve"> in the custom fields section</w:t>
      </w:r>
      <w:r w:rsidRPr="003A3A51">
        <w:t xml:space="preserve">, and think about embedding </w:t>
      </w:r>
      <w:proofErr w:type="gramStart"/>
      <w:r w:rsidRPr="003A3A51">
        <w:t>these</w:t>
      </w:r>
      <w:proofErr w:type="gramEnd"/>
    </w:p>
    <w:p w14:paraId="77FE322F" w14:textId="381DAD28" w:rsidR="009841C5" w:rsidRDefault="009841C5" w:rsidP="009448D8">
      <w:pPr>
        <w:jc w:val="center"/>
      </w:pPr>
      <w:r>
        <w:rPr>
          <w:noProof/>
        </w:rPr>
        <w:drawing>
          <wp:inline distT="0" distB="0" distL="0" distR="0" wp14:anchorId="6588A4C8" wp14:editId="308C8ACE">
            <wp:extent cx="4676775" cy="2153410"/>
            <wp:effectExtent l="0" t="0" r="0" b="0"/>
            <wp:docPr id="221567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56751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8095" cy="215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7B01" w14:textId="2100B733" w:rsidR="009841C5" w:rsidRPr="00FF061C" w:rsidRDefault="009841C5" w:rsidP="009841C5">
      <w:pPr>
        <w:pStyle w:val="ListParagraph"/>
        <w:numPr>
          <w:ilvl w:val="0"/>
          <w:numId w:val="5"/>
        </w:numPr>
        <w:rPr>
          <w:b/>
          <w:bCs/>
        </w:rPr>
      </w:pPr>
      <w:r w:rsidRPr="00FF061C">
        <w:rPr>
          <w:b/>
          <w:bCs/>
        </w:rPr>
        <w:t>To embed a word document o</w:t>
      </w:r>
      <w:r w:rsidR="00FF061C" w:rsidRPr="00FF061C">
        <w:rPr>
          <w:b/>
          <w:bCs/>
        </w:rPr>
        <w:t>r</w:t>
      </w:r>
      <w:r w:rsidRPr="00FF061C">
        <w:rPr>
          <w:b/>
          <w:bCs/>
        </w:rPr>
        <w:t xml:space="preserve"> PDF</w:t>
      </w:r>
    </w:p>
    <w:p w14:paraId="5EE114B1" w14:textId="1EE6BB32" w:rsidR="009841C5" w:rsidRDefault="009841C5" w:rsidP="009841C5">
      <w:pPr>
        <w:pStyle w:val="ListParagraph"/>
        <w:numPr>
          <w:ilvl w:val="1"/>
          <w:numId w:val="5"/>
        </w:numPr>
      </w:pPr>
      <w:r>
        <w:t xml:space="preserve">Find and copy the URL of the </w:t>
      </w:r>
      <w:proofErr w:type="gramStart"/>
      <w:r>
        <w:t>attachment</w:t>
      </w:r>
      <w:proofErr w:type="gramEnd"/>
    </w:p>
    <w:p w14:paraId="1299D280" w14:textId="5EA5F6CD" w:rsidR="009841C5" w:rsidRDefault="009841C5" w:rsidP="009841C5">
      <w:pPr>
        <w:pStyle w:val="ListParagraph"/>
        <w:numPr>
          <w:ilvl w:val="1"/>
          <w:numId w:val="5"/>
        </w:numPr>
      </w:pPr>
      <w:r>
        <w:t xml:space="preserve">Place the cursor </w:t>
      </w:r>
      <w:r w:rsidR="00FF061C">
        <w:t xml:space="preserve">in the body text, </w:t>
      </w:r>
      <w:r>
        <w:t xml:space="preserve">where you wish to embed the </w:t>
      </w:r>
      <w:proofErr w:type="gramStart"/>
      <w:r>
        <w:t>attachment</w:t>
      </w:r>
      <w:proofErr w:type="gramEnd"/>
    </w:p>
    <w:p w14:paraId="546B09A5" w14:textId="07C92A73" w:rsidR="009841C5" w:rsidRDefault="00FF061C" w:rsidP="009841C5">
      <w:pPr>
        <w:pStyle w:val="ListParagraph"/>
        <w:numPr>
          <w:ilvl w:val="1"/>
          <w:numId w:val="5"/>
        </w:numPr>
      </w:pPr>
      <w:r>
        <w:t>Press the Add Document Button</w:t>
      </w:r>
    </w:p>
    <w:p w14:paraId="7DB006CD" w14:textId="77777777" w:rsidR="00FF061C" w:rsidRDefault="00FF061C" w:rsidP="009841C5">
      <w:pPr>
        <w:pStyle w:val="ListParagraph"/>
        <w:numPr>
          <w:ilvl w:val="1"/>
          <w:numId w:val="5"/>
        </w:numPr>
      </w:pPr>
      <w:r>
        <w:t>Select Add from URL</w:t>
      </w:r>
    </w:p>
    <w:p w14:paraId="5E02752C" w14:textId="69305169" w:rsidR="00FF061C" w:rsidRDefault="00FF061C" w:rsidP="009841C5">
      <w:pPr>
        <w:pStyle w:val="ListParagraph"/>
        <w:numPr>
          <w:ilvl w:val="1"/>
          <w:numId w:val="5"/>
        </w:numPr>
      </w:pPr>
      <w:r>
        <w:t xml:space="preserve">Paste the URL into the </w:t>
      </w:r>
      <w:proofErr w:type="gramStart"/>
      <w:r>
        <w:t>box</w:t>
      </w:r>
      <w:proofErr w:type="gramEnd"/>
    </w:p>
    <w:p w14:paraId="31458B68" w14:textId="6E91B967" w:rsidR="00FF061C" w:rsidRDefault="00FF061C" w:rsidP="009841C5">
      <w:pPr>
        <w:pStyle w:val="ListParagraph"/>
        <w:numPr>
          <w:ilvl w:val="1"/>
          <w:numId w:val="5"/>
        </w:numPr>
      </w:pPr>
      <w:r>
        <w:t xml:space="preserve">Press the blue Add </w:t>
      </w:r>
      <w:proofErr w:type="spellStart"/>
      <w:r>
        <w:t>Url</w:t>
      </w:r>
      <w:proofErr w:type="spellEnd"/>
      <w:r>
        <w:t xml:space="preserve"> Button</w:t>
      </w:r>
    </w:p>
    <w:p w14:paraId="1917C357" w14:textId="245142D1" w:rsidR="00FF061C" w:rsidRDefault="00FF061C" w:rsidP="009841C5">
      <w:pPr>
        <w:pStyle w:val="ListParagraph"/>
        <w:numPr>
          <w:ilvl w:val="1"/>
          <w:numId w:val="5"/>
        </w:numPr>
      </w:pPr>
      <w:r>
        <w:t>Select Google Docs viewer NOT Microsoft</w:t>
      </w:r>
    </w:p>
    <w:p w14:paraId="4561416E" w14:textId="65C441B2" w:rsidR="00FF061C" w:rsidRDefault="00FF061C" w:rsidP="009841C5">
      <w:pPr>
        <w:pStyle w:val="ListParagraph"/>
        <w:numPr>
          <w:ilvl w:val="1"/>
          <w:numId w:val="5"/>
        </w:numPr>
      </w:pPr>
      <w:r>
        <w:t xml:space="preserve">Press the blue insert </w:t>
      </w:r>
      <w:proofErr w:type="gramStart"/>
      <w:r>
        <w:t>button</w:t>
      </w:r>
      <w:proofErr w:type="gramEnd"/>
    </w:p>
    <w:p w14:paraId="6009839C" w14:textId="77777777" w:rsidR="00FF061C" w:rsidRDefault="00FF061C" w:rsidP="00FF061C">
      <w:pPr>
        <w:pStyle w:val="ListParagraph"/>
        <w:ind w:left="360"/>
        <w:rPr>
          <w:b/>
          <w:bCs/>
        </w:rPr>
      </w:pPr>
    </w:p>
    <w:p w14:paraId="10D7D65D" w14:textId="58CA5EDF" w:rsidR="003A3A51" w:rsidRDefault="00FF061C" w:rsidP="00FF061C">
      <w:pPr>
        <w:pStyle w:val="ListParagraph"/>
        <w:numPr>
          <w:ilvl w:val="0"/>
          <w:numId w:val="3"/>
        </w:numPr>
        <w:rPr>
          <w:b/>
          <w:bCs/>
        </w:rPr>
      </w:pPr>
      <w:r w:rsidRPr="00FF061C">
        <w:rPr>
          <w:b/>
          <w:bCs/>
        </w:rPr>
        <w:t>Categorizing posts</w:t>
      </w:r>
    </w:p>
    <w:p w14:paraId="1D68D050" w14:textId="77777777" w:rsidR="00FF061C" w:rsidRDefault="00FF061C" w:rsidP="00FF061C">
      <w:pPr>
        <w:pStyle w:val="ListParagraph"/>
        <w:ind w:left="360"/>
      </w:pPr>
      <w:r w:rsidRPr="00FF061C">
        <w:t xml:space="preserve">This makes posts easier to search/find. </w:t>
      </w:r>
    </w:p>
    <w:p w14:paraId="1423BB48" w14:textId="77777777" w:rsidR="00FF061C" w:rsidRDefault="00FF061C" w:rsidP="00FF061C">
      <w:pPr>
        <w:pStyle w:val="ListParagraph"/>
        <w:ind w:left="360"/>
      </w:pPr>
      <w:r w:rsidRPr="00FF061C">
        <w:t>Please make sure all posts are categorised before posting</w:t>
      </w:r>
      <w:r>
        <w:t xml:space="preserve">, using the categories on the bottom </w:t>
      </w:r>
      <w:proofErr w:type="gramStart"/>
      <w:r>
        <w:t>right hand</w:t>
      </w:r>
      <w:proofErr w:type="gramEnd"/>
      <w:r>
        <w:t xml:space="preserve"> side</w:t>
      </w:r>
    </w:p>
    <w:p w14:paraId="1171ACC9" w14:textId="7D2F2177" w:rsidR="00FF061C" w:rsidRDefault="00FF061C" w:rsidP="009448D8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5E8DE3E" wp14:editId="38C5F7D5">
            <wp:extent cx="4572000" cy="2081866"/>
            <wp:effectExtent l="0" t="0" r="0" b="0"/>
            <wp:docPr id="804832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3248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6114" cy="208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14C6D" w14:textId="77777777" w:rsidR="00FF061C" w:rsidRDefault="00FF061C" w:rsidP="00FF061C">
      <w:pPr>
        <w:pStyle w:val="ListParagraph"/>
        <w:ind w:left="360"/>
      </w:pPr>
    </w:p>
    <w:p w14:paraId="33458A1A" w14:textId="066D1C0E" w:rsidR="00FF061C" w:rsidRDefault="00FF061C" w:rsidP="00FF061C">
      <w:pPr>
        <w:pStyle w:val="ListParagraph"/>
        <w:numPr>
          <w:ilvl w:val="0"/>
          <w:numId w:val="3"/>
        </w:numPr>
        <w:rPr>
          <w:b/>
          <w:bCs/>
        </w:rPr>
      </w:pPr>
      <w:r w:rsidRPr="00FF061C">
        <w:rPr>
          <w:b/>
          <w:bCs/>
        </w:rPr>
        <w:lastRenderedPageBreak/>
        <w:t>Previewing the post</w:t>
      </w:r>
    </w:p>
    <w:p w14:paraId="3D2D28C9" w14:textId="13F1659F" w:rsidR="00FF061C" w:rsidRDefault="00FF061C" w:rsidP="00FF061C">
      <w:pPr>
        <w:ind w:firstLine="360"/>
        <w:rPr>
          <w:b/>
          <w:bCs/>
        </w:rPr>
      </w:pPr>
      <w:r>
        <w:rPr>
          <w:b/>
          <w:bCs/>
        </w:rPr>
        <w:t xml:space="preserve">To preview the post, press the button on the top </w:t>
      </w:r>
      <w:proofErr w:type="gramStart"/>
      <w:r>
        <w:rPr>
          <w:b/>
          <w:bCs/>
        </w:rPr>
        <w:t>right hand</w:t>
      </w:r>
      <w:proofErr w:type="gramEnd"/>
      <w:r>
        <w:rPr>
          <w:b/>
          <w:bCs/>
        </w:rPr>
        <w:t xml:space="preserve"> side</w:t>
      </w:r>
      <w:r w:rsidR="009448D8">
        <w:rPr>
          <w:b/>
          <w:bCs/>
        </w:rPr>
        <w:t>.</w:t>
      </w:r>
    </w:p>
    <w:p w14:paraId="1F10E73D" w14:textId="3415BD36" w:rsidR="009448D8" w:rsidRDefault="009448D8" w:rsidP="00FF061C">
      <w:pPr>
        <w:ind w:firstLine="360"/>
        <w:rPr>
          <w:b/>
          <w:bCs/>
        </w:rPr>
      </w:pPr>
      <w:r>
        <w:rPr>
          <w:b/>
          <w:bCs/>
        </w:rPr>
        <w:t xml:space="preserve">This will allow you to check/amend for any formatting </w:t>
      </w:r>
      <w:proofErr w:type="gramStart"/>
      <w:r>
        <w:rPr>
          <w:b/>
          <w:bCs/>
        </w:rPr>
        <w:t>errors</w:t>
      </w:r>
      <w:proofErr w:type="gramEnd"/>
      <w:r>
        <w:rPr>
          <w:b/>
          <w:bCs/>
        </w:rPr>
        <w:t xml:space="preserve"> </w:t>
      </w:r>
    </w:p>
    <w:p w14:paraId="2CAE7E02" w14:textId="3E722CCA" w:rsidR="00FF061C" w:rsidRPr="00FF061C" w:rsidRDefault="00FF061C" w:rsidP="009448D8">
      <w:pPr>
        <w:ind w:firstLine="36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EC43F99" wp14:editId="5A964C8B">
            <wp:extent cx="4321324" cy="2085975"/>
            <wp:effectExtent l="0" t="0" r="3175" b="0"/>
            <wp:docPr id="1367349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34948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338" cy="208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3FF6" w14:textId="77777777" w:rsidR="00FF061C" w:rsidRDefault="00FF061C" w:rsidP="00FF061C">
      <w:pPr>
        <w:pStyle w:val="ListParagraph"/>
        <w:ind w:left="1080"/>
        <w:rPr>
          <w:b/>
          <w:bCs/>
        </w:rPr>
      </w:pPr>
    </w:p>
    <w:p w14:paraId="2300E94F" w14:textId="175D9382" w:rsidR="003A3A51" w:rsidRPr="009448D8" w:rsidRDefault="00FF061C">
      <w:pPr>
        <w:rPr>
          <w:b/>
          <w:bCs/>
        </w:rPr>
      </w:pPr>
      <w:r w:rsidRPr="009448D8">
        <w:rPr>
          <w:b/>
          <w:bCs/>
        </w:rPr>
        <w:t>Posting</w:t>
      </w:r>
      <w:r w:rsidR="009448D8" w:rsidRPr="009448D8">
        <w:rPr>
          <w:b/>
          <w:bCs/>
        </w:rPr>
        <w:t xml:space="preserve"> the post</w:t>
      </w:r>
    </w:p>
    <w:p w14:paraId="54E762BC" w14:textId="414159E2" w:rsidR="00FF061C" w:rsidRPr="009448D8" w:rsidRDefault="00FF061C" w:rsidP="00FF061C">
      <w:pPr>
        <w:pStyle w:val="ListParagraph"/>
        <w:ind w:left="360"/>
      </w:pPr>
      <w:r w:rsidRPr="009448D8">
        <w:t xml:space="preserve">Once you have checked everything </w:t>
      </w:r>
      <w:r w:rsidRPr="009448D8">
        <w:t xml:space="preserve">above </w:t>
      </w:r>
      <w:r w:rsidRPr="009448D8">
        <w:t xml:space="preserve">you are ready to post. </w:t>
      </w:r>
    </w:p>
    <w:p w14:paraId="594139D4" w14:textId="4BC8FB25" w:rsidR="009448D8" w:rsidRPr="009448D8" w:rsidRDefault="009448D8" w:rsidP="00FF061C">
      <w:pPr>
        <w:pStyle w:val="ListParagraph"/>
        <w:ind w:left="360"/>
      </w:pPr>
      <w:r w:rsidRPr="009448D8">
        <w:t xml:space="preserve">To make your edits go “live” press update or post at the top </w:t>
      </w:r>
      <w:proofErr w:type="gramStart"/>
      <w:r w:rsidRPr="009448D8">
        <w:t>right hand</w:t>
      </w:r>
      <w:proofErr w:type="gramEnd"/>
      <w:r w:rsidRPr="009448D8">
        <w:t xml:space="preserve"> side of the screen. </w:t>
      </w:r>
    </w:p>
    <w:p w14:paraId="1B9CB5F1" w14:textId="6F288D74" w:rsidR="00FF061C" w:rsidRPr="00620718" w:rsidRDefault="00FF061C" w:rsidP="009448D8">
      <w:pPr>
        <w:pBdr>
          <w:bottom w:val="single" w:sz="4" w:space="1" w:color="auto"/>
        </w:pBdr>
        <w:rPr>
          <w:i/>
          <w:iCs/>
        </w:rPr>
      </w:pPr>
    </w:p>
    <w:p w14:paraId="77666E27" w14:textId="7B4792C1" w:rsidR="003A3A51" w:rsidRDefault="009448D8">
      <w:pPr>
        <w:rPr>
          <w:b/>
          <w:bCs/>
          <w:sz w:val="24"/>
          <w:szCs w:val="24"/>
        </w:rPr>
      </w:pPr>
      <w:r w:rsidRPr="009448D8">
        <w:rPr>
          <w:b/>
          <w:bCs/>
          <w:sz w:val="24"/>
          <w:szCs w:val="24"/>
        </w:rPr>
        <w:t>Editing Pages</w:t>
      </w:r>
    </w:p>
    <w:p w14:paraId="2DED620D" w14:textId="77777777" w:rsidR="009448D8" w:rsidRPr="009448D8" w:rsidRDefault="009448D8" w:rsidP="009448D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448D8">
        <w:rPr>
          <w:sz w:val="24"/>
          <w:szCs w:val="24"/>
        </w:rPr>
        <w:t xml:space="preserve">Pages are static content that does not change very much. </w:t>
      </w:r>
    </w:p>
    <w:p w14:paraId="1D88D2C6" w14:textId="72B7EEA0" w:rsidR="009448D8" w:rsidRDefault="009448D8" w:rsidP="009448D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448D8">
        <w:rPr>
          <w:sz w:val="24"/>
          <w:szCs w:val="24"/>
        </w:rPr>
        <w:t xml:space="preserve">Links to Pages are in the </w:t>
      </w:r>
      <w:proofErr w:type="spellStart"/>
      <w:r w:rsidRPr="009448D8">
        <w:rPr>
          <w:sz w:val="24"/>
          <w:szCs w:val="24"/>
        </w:rPr>
        <w:t>the</w:t>
      </w:r>
      <w:proofErr w:type="spellEnd"/>
      <w:r w:rsidRPr="009448D8">
        <w:rPr>
          <w:sz w:val="24"/>
          <w:szCs w:val="24"/>
        </w:rPr>
        <w:t xml:space="preserve"> menu bar at the top of the page. </w:t>
      </w:r>
    </w:p>
    <w:p w14:paraId="65AA5E5A" w14:textId="29238D47" w:rsidR="009448D8" w:rsidRDefault="009448D8" w:rsidP="00A2171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448D8">
        <w:rPr>
          <w:sz w:val="24"/>
          <w:szCs w:val="24"/>
        </w:rPr>
        <w:t xml:space="preserve">Editing pages is just like editing </w:t>
      </w:r>
      <w:proofErr w:type="gramStart"/>
      <w:r w:rsidRPr="009448D8">
        <w:rPr>
          <w:sz w:val="24"/>
          <w:szCs w:val="24"/>
        </w:rPr>
        <w:t>posts</w:t>
      </w:r>
      <w:proofErr w:type="gramEnd"/>
    </w:p>
    <w:sectPr w:rsidR="009448D8" w:rsidSect="009448D8">
      <w:headerReference w:type="default" r:id="rId12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6C7E0" w14:textId="77777777" w:rsidR="006E4872" w:rsidRDefault="006E4872" w:rsidP="009448D8">
      <w:pPr>
        <w:spacing w:after="0" w:line="240" w:lineRule="auto"/>
      </w:pPr>
      <w:r>
        <w:separator/>
      </w:r>
    </w:p>
  </w:endnote>
  <w:endnote w:type="continuationSeparator" w:id="0">
    <w:p w14:paraId="7FA4A4DB" w14:textId="77777777" w:rsidR="006E4872" w:rsidRDefault="006E4872" w:rsidP="00944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404C6" w14:textId="77777777" w:rsidR="006E4872" w:rsidRDefault="006E4872" w:rsidP="009448D8">
      <w:pPr>
        <w:spacing w:after="0" w:line="240" w:lineRule="auto"/>
      </w:pPr>
      <w:r>
        <w:separator/>
      </w:r>
    </w:p>
  </w:footnote>
  <w:footnote w:type="continuationSeparator" w:id="0">
    <w:p w14:paraId="14AA1CFF" w14:textId="77777777" w:rsidR="006E4872" w:rsidRDefault="006E4872" w:rsidP="009448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4EDD4" w14:textId="6467BFE0" w:rsidR="009448D8" w:rsidRPr="009448D8" w:rsidRDefault="009448D8">
    <w:pPr>
      <w:pStyle w:val="Header"/>
      <w:rPr>
        <w:b/>
        <w:bCs/>
        <w:sz w:val="28"/>
        <w:szCs w:val="28"/>
      </w:rPr>
    </w:pPr>
    <w:r w:rsidRPr="009448D8">
      <w:rPr>
        <w:b/>
        <w:bCs/>
        <w:sz w:val="28"/>
        <w:szCs w:val="28"/>
      </w:rPr>
      <w:t>A basic guide to editing and posting content on LMP Blog v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2A28"/>
    <w:multiLevelType w:val="hybridMultilevel"/>
    <w:tmpl w:val="F99800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D74AF"/>
    <w:multiLevelType w:val="hybridMultilevel"/>
    <w:tmpl w:val="48DEF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862BD"/>
    <w:multiLevelType w:val="hybridMultilevel"/>
    <w:tmpl w:val="C58C09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450ABC"/>
    <w:multiLevelType w:val="hybridMultilevel"/>
    <w:tmpl w:val="23085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90592"/>
    <w:multiLevelType w:val="hybridMultilevel"/>
    <w:tmpl w:val="C45C8F9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16077C"/>
    <w:multiLevelType w:val="hybridMultilevel"/>
    <w:tmpl w:val="9434058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3E7F67"/>
    <w:multiLevelType w:val="hybridMultilevel"/>
    <w:tmpl w:val="C0A65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3360527">
    <w:abstractNumId w:val="3"/>
  </w:num>
  <w:num w:numId="2" w16cid:durableId="94983470">
    <w:abstractNumId w:val="0"/>
  </w:num>
  <w:num w:numId="3" w16cid:durableId="1403529344">
    <w:abstractNumId w:val="2"/>
  </w:num>
  <w:num w:numId="4" w16cid:durableId="833451465">
    <w:abstractNumId w:val="6"/>
  </w:num>
  <w:num w:numId="5" w16cid:durableId="1233928563">
    <w:abstractNumId w:val="1"/>
  </w:num>
  <w:num w:numId="6" w16cid:durableId="1514764207">
    <w:abstractNumId w:val="4"/>
  </w:num>
  <w:num w:numId="7" w16cid:durableId="3635984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wNDaxNDMzNjC2MLFU0lEKTi0uzszPAykwqgUAQd+g1SwAAAA="/>
  </w:docVars>
  <w:rsids>
    <w:rsidRoot w:val="00620718"/>
    <w:rsid w:val="00084347"/>
    <w:rsid w:val="000D2016"/>
    <w:rsid w:val="003A3A51"/>
    <w:rsid w:val="00620718"/>
    <w:rsid w:val="00642602"/>
    <w:rsid w:val="006E4872"/>
    <w:rsid w:val="007702D7"/>
    <w:rsid w:val="009448D8"/>
    <w:rsid w:val="009841C5"/>
    <w:rsid w:val="00FF0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C64B3"/>
  <w15:docId w15:val="{B7D77103-A1EA-4659-9324-E32ADC2D3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207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718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unhideWhenUsed/>
    <w:rsid w:val="006426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6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426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48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8D8"/>
  </w:style>
  <w:style w:type="paragraph" w:styleId="Footer">
    <w:name w:val="footer"/>
    <w:basedOn w:val="Normal"/>
    <w:link w:val="FooterChar"/>
    <w:uiPriority w:val="99"/>
    <w:unhideWhenUsed/>
    <w:rsid w:val="009448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igrationpartnership.org.uk/sansfrontie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Beech</dc:creator>
  <cp:keywords/>
  <dc:description/>
  <cp:lastModifiedBy>Jon Beech</cp:lastModifiedBy>
  <cp:revision>2</cp:revision>
  <dcterms:created xsi:type="dcterms:W3CDTF">2023-08-23T08:00:00Z</dcterms:created>
  <dcterms:modified xsi:type="dcterms:W3CDTF">2023-08-23T08:00:00Z</dcterms:modified>
</cp:coreProperties>
</file>